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Kell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2 South Patton Avenue, Arlington Heights, IL, USA Arlington Heights, IL, USA 600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nicole99@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63181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